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4A01" w:rsidRDefault="00E7618D">
      <w:pPr>
        <w:pStyle w:val="Titel"/>
        <w:rPr>
          <w:lang w:val="nl-NL"/>
        </w:rPr>
      </w:pPr>
      <w:r>
        <w:rPr>
          <w:lang w:val="nl-NL"/>
        </w:rPr>
        <w:t>Liturgie e</w:t>
      </w:r>
      <w:r w:rsidR="006B692B" w:rsidRPr="004D4056">
        <w:rPr>
          <w:lang w:val="nl-NL"/>
        </w:rPr>
        <w:t xml:space="preserve">redienst </w:t>
      </w:r>
      <w:r w:rsidR="0034402C">
        <w:rPr>
          <w:lang w:val="nl-NL"/>
        </w:rPr>
        <w:t>17 december</w:t>
      </w:r>
      <w:r>
        <w:rPr>
          <w:lang w:val="nl-NL"/>
        </w:rPr>
        <w:t xml:space="preserve"> De Flambou Surhuisterveen</w:t>
      </w:r>
    </w:p>
    <w:p w:rsidR="00E7618D" w:rsidRDefault="00E7618D" w:rsidP="00E7618D">
      <w:pPr>
        <w:pStyle w:val="Plattetekst"/>
        <w:rPr>
          <w:lang w:val="nl-NL"/>
        </w:rPr>
      </w:pPr>
      <w:r>
        <w:rPr>
          <w:lang w:val="nl-NL"/>
        </w:rPr>
        <w:t>Aanvang 10.00 uur</w:t>
      </w:r>
    </w:p>
    <w:p w:rsidR="00E7618D" w:rsidRDefault="00E7618D" w:rsidP="00E7618D">
      <w:pPr>
        <w:pStyle w:val="Plattetekst"/>
        <w:rPr>
          <w:lang w:val="nl-NL"/>
        </w:rPr>
      </w:pPr>
      <w:r>
        <w:rPr>
          <w:lang w:val="nl-NL"/>
        </w:rPr>
        <w:t>Voorganger:  ds. Dirk Sierd de Vries uit Nijbeets</w:t>
      </w:r>
    </w:p>
    <w:p w:rsidR="00E7618D" w:rsidRDefault="00E7618D" w:rsidP="00E7618D">
      <w:pPr>
        <w:pStyle w:val="Plattetekst"/>
        <w:rPr>
          <w:lang w:val="nl-NL"/>
        </w:rPr>
      </w:pPr>
      <w:r>
        <w:rPr>
          <w:lang w:val="nl-NL"/>
        </w:rPr>
        <w:t>Orgel:  Feikje de Jong</w:t>
      </w:r>
    </w:p>
    <w:p w:rsidR="00E7618D" w:rsidRDefault="00E7618D" w:rsidP="00E7618D">
      <w:pPr>
        <w:pStyle w:val="Plattetekst"/>
        <w:rPr>
          <w:lang w:val="nl-NL"/>
        </w:rPr>
      </w:pPr>
      <w:r>
        <w:rPr>
          <w:lang w:val="nl-NL"/>
        </w:rPr>
        <w:t>Ouderling van dienst:  Hennie Veenstra</w:t>
      </w:r>
    </w:p>
    <w:p w:rsidR="00E7618D" w:rsidRPr="00E7618D" w:rsidRDefault="00E7618D" w:rsidP="00E7618D">
      <w:pPr>
        <w:pStyle w:val="Plattetekst"/>
        <w:rPr>
          <w:lang w:val="nl-NL"/>
        </w:rPr>
      </w:pPr>
      <w:r>
        <w:rPr>
          <w:lang w:val="nl-NL"/>
        </w:rPr>
        <w:t>Lector:  Harm van der Bij</w:t>
      </w:r>
    </w:p>
    <w:p w:rsidR="00C54A01" w:rsidRPr="004D4056" w:rsidRDefault="006B692B">
      <w:pPr>
        <w:pStyle w:val="Kop2"/>
        <w:rPr>
          <w:lang w:val="nl-NL"/>
        </w:rPr>
      </w:pPr>
      <w:bookmarkStart w:id="0" w:name="lied-vooraf-nlb-442"/>
      <w:r w:rsidRPr="004D4056">
        <w:rPr>
          <w:lang w:val="nl-NL"/>
        </w:rPr>
        <w:t>Lied vooraf: NLB 442</w:t>
      </w:r>
    </w:p>
    <w:p w:rsidR="00C54A01" w:rsidRPr="004D4056" w:rsidRDefault="006B692B">
      <w:pPr>
        <w:pStyle w:val="FirstParagraph"/>
        <w:rPr>
          <w:lang w:val="nl-NL"/>
        </w:rPr>
      </w:pPr>
      <w:r w:rsidRPr="004D4056">
        <w:rPr>
          <w:lang w:val="nl-NL"/>
        </w:rPr>
        <w:t>1: Op U, mijn Heiland, blijf ik hopen.</w:t>
      </w:r>
      <w:r w:rsidRPr="004D4056">
        <w:rPr>
          <w:lang w:val="nl-NL"/>
        </w:rPr>
        <w:br/>
        <w:t>Verlos mij van mijn bange pijn!</w:t>
      </w:r>
      <w:r w:rsidRPr="004D4056">
        <w:rPr>
          <w:lang w:val="nl-NL"/>
        </w:rPr>
        <w:br/>
        <w:t>Zie, heel mijn hart staat voor U open</w:t>
      </w:r>
      <w:r w:rsidRPr="004D4056">
        <w:rPr>
          <w:lang w:val="nl-NL"/>
        </w:rPr>
        <w:br/>
        <w:t>en wil, o Heer, uw tempel zijn.</w:t>
      </w:r>
      <w:r w:rsidRPr="004D4056">
        <w:rPr>
          <w:lang w:val="nl-NL"/>
        </w:rPr>
        <w:br/>
        <w:t>O Gij, wien aarde en hemel zingen,</w:t>
      </w:r>
      <w:r w:rsidRPr="004D4056">
        <w:rPr>
          <w:lang w:val="nl-NL"/>
        </w:rPr>
        <w:br/>
        <w:t>verkwik mij met uw heilige gloed.</w:t>
      </w:r>
      <w:r w:rsidRPr="004D4056">
        <w:rPr>
          <w:lang w:val="nl-NL"/>
        </w:rPr>
        <w:br/>
      </w:r>
      <w:r w:rsidRPr="004D4056">
        <w:rPr>
          <w:lang w:val="nl-NL"/>
        </w:rPr>
        <w:t>Kom met uw zachte glans doordringen,</w:t>
      </w:r>
      <w:r w:rsidRPr="004D4056">
        <w:rPr>
          <w:lang w:val="nl-NL"/>
        </w:rPr>
        <w:br/>
        <w:t>o zon van liefde, mijn gemoed!</w:t>
      </w:r>
    </w:p>
    <w:p w:rsidR="00C54A01" w:rsidRPr="004D4056" w:rsidRDefault="006B692B">
      <w:pPr>
        <w:pStyle w:val="Plattetekst"/>
        <w:rPr>
          <w:lang w:val="nl-NL"/>
        </w:rPr>
      </w:pPr>
      <w:r w:rsidRPr="004D4056">
        <w:rPr>
          <w:lang w:val="nl-NL"/>
        </w:rPr>
        <w:t>2: Vervul, o Heiland, het verlangen, </w:t>
      </w:r>
      <w:r w:rsidRPr="004D4056">
        <w:rPr>
          <w:lang w:val="nl-NL"/>
        </w:rPr>
        <w:br/>
        <w:t>waarmee mijn hart uw komst verbeidt! </w:t>
      </w:r>
      <w:r w:rsidRPr="004D4056">
        <w:rPr>
          <w:lang w:val="nl-NL"/>
        </w:rPr>
        <w:br/>
        <w:t>Ik wil in ootmoed U ontvangen, </w:t>
      </w:r>
      <w:r w:rsidRPr="004D4056">
        <w:rPr>
          <w:lang w:val="nl-NL"/>
        </w:rPr>
        <w:br/>
        <w:t>mijn ziel en zinnen zijn bereid. </w:t>
      </w:r>
      <w:r w:rsidRPr="004D4056">
        <w:rPr>
          <w:lang w:val="nl-NL"/>
        </w:rPr>
        <w:br/>
        <w:t>Blijf in uw liefde mij bewaren, </w:t>
      </w:r>
      <w:r w:rsidRPr="004D4056">
        <w:rPr>
          <w:lang w:val="nl-NL"/>
        </w:rPr>
        <w:br/>
        <w:t>waar om mij h</w:t>
      </w:r>
      <w:r w:rsidRPr="004D4056">
        <w:rPr>
          <w:lang w:val="nl-NL"/>
        </w:rPr>
        <w:t>een de wereld woedt. </w:t>
      </w:r>
      <w:r w:rsidRPr="004D4056">
        <w:rPr>
          <w:lang w:val="nl-NL"/>
        </w:rPr>
        <w:br/>
        <w:t>O, mocht ik uwe troost ervaren: </w:t>
      </w:r>
      <w:r w:rsidRPr="004D4056">
        <w:rPr>
          <w:lang w:val="nl-NL"/>
        </w:rPr>
        <w:br/>
        <w:t>doe intocht, Heer, in mijn gemoed!</w:t>
      </w:r>
    </w:p>
    <w:p w:rsidR="00C54A01" w:rsidRPr="004D4056" w:rsidRDefault="006B692B">
      <w:pPr>
        <w:pStyle w:val="Kop2"/>
        <w:rPr>
          <w:lang w:val="nl-NL"/>
        </w:rPr>
      </w:pPr>
      <w:bookmarkStart w:id="1" w:name="woord-van-welkom-en-afkondigingen"/>
      <w:bookmarkEnd w:id="0"/>
      <w:r w:rsidRPr="004D4056">
        <w:rPr>
          <w:lang w:val="nl-NL"/>
        </w:rPr>
        <w:t>Woord van welkom en afkondigingen</w:t>
      </w:r>
    </w:p>
    <w:p w:rsidR="00C54A01" w:rsidRPr="004D4056" w:rsidRDefault="006B692B" w:rsidP="00E7618D">
      <w:pPr>
        <w:pStyle w:val="Kop2"/>
        <w:rPr>
          <w:lang w:val="nl-NL"/>
        </w:rPr>
      </w:pPr>
      <w:bookmarkStart w:id="2" w:name="aansteken-adventskaarsen"/>
      <w:bookmarkEnd w:id="1"/>
      <w:r w:rsidRPr="004D4056">
        <w:rPr>
          <w:lang w:val="nl-NL"/>
        </w:rPr>
        <w:t>Aansteken adventskaarsen</w:t>
      </w:r>
      <w:r w:rsidR="00E7618D">
        <w:rPr>
          <w:lang w:val="nl-NL"/>
        </w:rPr>
        <w:t xml:space="preserve"> d</w:t>
      </w:r>
      <w:r w:rsidRPr="004D4056">
        <w:rPr>
          <w:lang w:val="nl-NL"/>
        </w:rPr>
        <w:t>oor: Yneke Sienema</w:t>
      </w:r>
    </w:p>
    <w:p w:rsidR="00C54A01" w:rsidRPr="004D4056" w:rsidRDefault="006B692B">
      <w:pPr>
        <w:pStyle w:val="Kop2"/>
        <w:rPr>
          <w:lang w:val="nl-NL"/>
        </w:rPr>
      </w:pPr>
      <w:bookmarkStart w:id="3" w:name="intochtspsalm-nlb-126"/>
      <w:bookmarkEnd w:id="2"/>
      <w:r w:rsidRPr="004D4056">
        <w:rPr>
          <w:lang w:val="nl-NL"/>
        </w:rPr>
        <w:t>I</w:t>
      </w:r>
      <w:r w:rsidRPr="004D4056">
        <w:rPr>
          <w:lang w:val="nl-NL"/>
        </w:rPr>
        <w:t>ntochtspsalm: NLB 126</w:t>
      </w:r>
    </w:p>
    <w:p w:rsidR="00C54A01" w:rsidRPr="004D4056" w:rsidRDefault="006B692B">
      <w:pPr>
        <w:pStyle w:val="FirstParagraph"/>
        <w:rPr>
          <w:lang w:val="nl-NL"/>
        </w:rPr>
      </w:pPr>
      <w:r w:rsidRPr="004D4056">
        <w:rPr>
          <w:lang w:val="nl-NL"/>
        </w:rPr>
        <w:t>1: Toen God de Heer uit ’s vijands macht</w:t>
      </w:r>
      <w:r w:rsidRPr="004D4056">
        <w:rPr>
          <w:lang w:val="nl-NL"/>
        </w:rPr>
        <w:br/>
        <w:t>Sions gevangenen wederb</w:t>
      </w:r>
      <w:r w:rsidRPr="004D4056">
        <w:rPr>
          <w:lang w:val="nl-NL"/>
        </w:rPr>
        <w:t>racht</w:t>
      </w:r>
      <w:r w:rsidRPr="004D4056">
        <w:rPr>
          <w:lang w:val="nl-NL"/>
        </w:rPr>
        <w:br/>
        <w:t>en ons verloste uit nood en pijn,</w:t>
      </w:r>
      <w:r w:rsidRPr="004D4056">
        <w:rPr>
          <w:lang w:val="nl-NL"/>
        </w:rPr>
        <w:br/>
        <w:t>scheen het een blijde droom te zijn.</w:t>
      </w:r>
      <w:r w:rsidRPr="004D4056">
        <w:rPr>
          <w:lang w:val="nl-NL"/>
        </w:rPr>
        <w:br/>
        <w:t>Wij lachten, juichten, onze tongen</w:t>
      </w:r>
      <w:r w:rsidRPr="004D4056">
        <w:rPr>
          <w:lang w:val="nl-NL"/>
        </w:rPr>
        <w:br/>
        <w:t>verhieven ’s Heren naam en zongen.</w:t>
      </w:r>
      <w:r w:rsidRPr="004D4056">
        <w:rPr>
          <w:lang w:val="nl-NL"/>
        </w:rPr>
        <w:br/>
        <w:t>Toen hieven zelfs de heidenen aan:</w:t>
      </w:r>
      <w:r w:rsidRPr="004D4056">
        <w:rPr>
          <w:lang w:val="nl-NL"/>
        </w:rPr>
        <w:br/>
        <w:t>‘De Heer heeft hun wat groots gedaan’.</w:t>
      </w:r>
    </w:p>
    <w:p w:rsidR="00C54A01" w:rsidRPr="004D4056" w:rsidRDefault="006B692B">
      <w:pPr>
        <w:pStyle w:val="Plattetekst"/>
        <w:rPr>
          <w:lang w:val="nl-NL"/>
        </w:rPr>
      </w:pPr>
      <w:r w:rsidRPr="004D4056">
        <w:rPr>
          <w:lang w:val="nl-NL"/>
        </w:rPr>
        <w:t>2: Gij hebt, o Heer, ons bijgestaan</w:t>
      </w:r>
      <w:r w:rsidRPr="004D4056">
        <w:rPr>
          <w:lang w:val="nl-NL"/>
        </w:rPr>
        <w:br/>
        <w:t>en grote dingen ons gedaan.</w:t>
      </w:r>
      <w:r w:rsidRPr="004D4056">
        <w:rPr>
          <w:lang w:val="nl-NL"/>
        </w:rPr>
        <w:br/>
        <w:t>Gij hebt uw stad opnieuw gesticht,</w:t>
      </w:r>
      <w:r w:rsidRPr="004D4056">
        <w:rPr>
          <w:lang w:val="nl-NL"/>
        </w:rPr>
        <w:br/>
        <w:t>wij juichen in het morgenlicht.</w:t>
      </w:r>
      <w:r w:rsidRPr="004D4056">
        <w:rPr>
          <w:lang w:val="nl-NL"/>
        </w:rPr>
        <w:br/>
        <w:t>Laat alle ballingen nu keren</w:t>
      </w:r>
      <w:r w:rsidRPr="004D4056">
        <w:rPr>
          <w:lang w:val="nl-NL"/>
        </w:rPr>
        <w:br/>
        <w:t>en juichen in het huis des Heren.</w:t>
      </w:r>
      <w:r w:rsidRPr="004D4056">
        <w:rPr>
          <w:lang w:val="nl-NL"/>
        </w:rPr>
        <w:br/>
        <w:t>Wend thans ons lot, maak ons verblijd</w:t>
      </w:r>
      <w:r w:rsidRPr="004D4056">
        <w:rPr>
          <w:lang w:val="nl-NL"/>
        </w:rPr>
        <w:br/>
        <w:t>als steppen in de regentijd.</w:t>
      </w:r>
    </w:p>
    <w:p w:rsidR="00C54A01" w:rsidRPr="004D4056" w:rsidRDefault="006B692B">
      <w:pPr>
        <w:pStyle w:val="Plattetekst"/>
        <w:rPr>
          <w:lang w:val="nl-NL"/>
        </w:rPr>
      </w:pPr>
      <w:r w:rsidRPr="004D4056">
        <w:rPr>
          <w:lang w:val="nl-NL"/>
        </w:rPr>
        <w:t xml:space="preserve">3: Wat men hier nu met tranen </w:t>
      </w:r>
      <w:r w:rsidRPr="004D4056">
        <w:rPr>
          <w:lang w:val="nl-NL"/>
        </w:rPr>
        <w:t>zaait,</w:t>
      </w:r>
      <w:r w:rsidRPr="004D4056">
        <w:rPr>
          <w:lang w:val="nl-NL"/>
        </w:rPr>
        <w:br/>
        <w:t>wordt eenmaal met gejuich gemaaid.</w:t>
      </w:r>
      <w:r w:rsidRPr="004D4056">
        <w:rPr>
          <w:lang w:val="nl-NL"/>
        </w:rPr>
        <w:br/>
        <w:t>Wie ’t zaad draagt dat hij zaaien zal,</w:t>
      </w:r>
      <w:r w:rsidRPr="004D4056">
        <w:rPr>
          <w:lang w:val="nl-NL"/>
        </w:rPr>
        <w:br/>
        <w:t>gaat wenend voort en zaait het al.</w:t>
      </w:r>
      <w:r w:rsidRPr="004D4056">
        <w:rPr>
          <w:lang w:val="nl-NL"/>
        </w:rPr>
        <w:br/>
        <w:t>Maar bij het feest der eerstelingen</w:t>
      </w:r>
      <w:r w:rsidRPr="004D4056">
        <w:rPr>
          <w:lang w:val="nl-NL"/>
        </w:rPr>
        <w:br/>
        <w:t>zal hij verheugd het oogstlied zingen.</w:t>
      </w:r>
      <w:r w:rsidRPr="004D4056">
        <w:rPr>
          <w:lang w:val="nl-NL"/>
        </w:rPr>
        <w:br/>
        <w:t>Dan keert hij weer te goeder uur</w:t>
      </w:r>
      <w:r w:rsidRPr="004D4056">
        <w:rPr>
          <w:lang w:val="nl-NL"/>
        </w:rPr>
        <w:br/>
        <w:t>en draagt zijn schoven in de sch</w:t>
      </w:r>
      <w:r w:rsidRPr="004D4056">
        <w:rPr>
          <w:lang w:val="nl-NL"/>
        </w:rPr>
        <w:t>uur.</w:t>
      </w:r>
    </w:p>
    <w:p w:rsidR="00C54A01" w:rsidRPr="004D4056" w:rsidRDefault="006B692B">
      <w:pPr>
        <w:pStyle w:val="Kop2"/>
        <w:rPr>
          <w:lang w:val="nl-NL"/>
        </w:rPr>
      </w:pPr>
      <w:bookmarkStart w:id="4" w:name="stil-gebed"/>
      <w:bookmarkEnd w:id="3"/>
      <w:r w:rsidRPr="004D4056">
        <w:rPr>
          <w:lang w:val="nl-NL"/>
        </w:rPr>
        <w:t>Stil gebed</w:t>
      </w:r>
    </w:p>
    <w:p w:rsidR="00C54A01" w:rsidRPr="004D4056" w:rsidRDefault="006B692B">
      <w:pPr>
        <w:pStyle w:val="Kop2"/>
        <w:rPr>
          <w:lang w:val="nl-NL"/>
        </w:rPr>
      </w:pPr>
      <w:bookmarkStart w:id="5" w:name="votum-en-groet"/>
      <w:bookmarkEnd w:id="4"/>
      <w:r w:rsidRPr="004D4056">
        <w:rPr>
          <w:lang w:val="nl-NL"/>
        </w:rPr>
        <w:t>Votum en groet</w:t>
      </w:r>
    </w:p>
    <w:p w:rsidR="00C54A01" w:rsidRPr="004D4056" w:rsidRDefault="006B692B">
      <w:pPr>
        <w:pStyle w:val="Kop2"/>
        <w:rPr>
          <w:lang w:val="nl-NL"/>
        </w:rPr>
      </w:pPr>
      <w:bookmarkStart w:id="6" w:name="gebed-van-verootmoediging"/>
      <w:bookmarkEnd w:id="5"/>
      <w:r w:rsidRPr="004D4056">
        <w:rPr>
          <w:lang w:val="nl-NL"/>
        </w:rPr>
        <w:t>Gebed van verootmoediging</w:t>
      </w:r>
    </w:p>
    <w:p w:rsidR="00C54A01" w:rsidRPr="004D4056" w:rsidRDefault="006B692B">
      <w:pPr>
        <w:pStyle w:val="Kop2"/>
        <w:rPr>
          <w:lang w:val="nl-NL"/>
        </w:rPr>
      </w:pPr>
      <w:bookmarkStart w:id="7" w:name="lied-nlb-462-1-2-4-6"/>
      <w:bookmarkEnd w:id="6"/>
      <w:r w:rsidRPr="004D4056">
        <w:rPr>
          <w:lang w:val="nl-NL"/>
        </w:rPr>
        <w:t>Lied: NLB 462: 1, 2, 4, 6</w:t>
      </w:r>
    </w:p>
    <w:p w:rsidR="00C54A01" w:rsidRPr="004D4056" w:rsidRDefault="006B692B">
      <w:pPr>
        <w:pStyle w:val="FirstParagraph"/>
        <w:rPr>
          <w:lang w:val="nl-NL"/>
        </w:rPr>
      </w:pPr>
      <w:r w:rsidRPr="004D4056">
        <w:rPr>
          <w:lang w:val="nl-NL"/>
        </w:rPr>
        <w:t>1: Zal er ooit een dag van vrede,</w:t>
      </w:r>
      <w:r w:rsidRPr="004D4056">
        <w:rPr>
          <w:lang w:val="nl-NL"/>
        </w:rPr>
        <w:br/>
        <w:t>zal er ooit bevrijding zijn</w:t>
      </w:r>
      <w:r w:rsidRPr="004D4056">
        <w:rPr>
          <w:lang w:val="nl-NL"/>
        </w:rPr>
        <w:br/>
        <w:t>voor wie worden doodgezwegen</w:t>
      </w:r>
      <w:r w:rsidRPr="004D4056">
        <w:rPr>
          <w:lang w:val="nl-NL"/>
        </w:rPr>
        <w:br/>
        <w:t>levenslang gebroken zijn?</w:t>
      </w:r>
    </w:p>
    <w:p w:rsidR="00C54A01" w:rsidRPr="004D4056" w:rsidRDefault="006B692B">
      <w:pPr>
        <w:pStyle w:val="Plattetekst"/>
        <w:rPr>
          <w:lang w:val="nl-NL"/>
        </w:rPr>
      </w:pPr>
      <w:r w:rsidRPr="004D4056">
        <w:rPr>
          <w:lang w:val="nl-NL"/>
        </w:rPr>
        <w:t>2: Zal er ooit een blijvend heden</w:t>
      </w:r>
      <w:r w:rsidRPr="004D4056">
        <w:rPr>
          <w:lang w:val="nl-NL"/>
        </w:rPr>
        <w:br/>
        <w:t>vol van goede vrede zi</w:t>
      </w:r>
      <w:r w:rsidRPr="004D4056">
        <w:rPr>
          <w:lang w:val="nl-NL"/>
        </w:rPr>
        <w:t>jn</w:t>
      </w:r>
      <w:r w:rsidRPr="004D4056">
        <w:rPr>
          <w:lang w:val="nl-NL"/>
        </w:rPr>
        <w:br/>
        <w:t>waar geen pijn meer wordt geleden</w:t>
      </w:r>
      <w:r w:rsidRPr="004D4056">
        <w:rPr>
          <w:lang w:val="nl-NL"/>
        </w:rPr>
        <w:br/>
        <w:t>en het leven nieuw zal zijn?</w:t>
      </w:r>
    </w:p>
    <w:p w:rsidR="00C54A01" w:rsidRPr="004D4056" w:rsidRDefault="006B692B">
      <w:pPr>
        <w:pStyle w:val="Plattetekst"/>
        <w:rPr>
          <w:lang w:val="nl-NL"/>
        </w:rPr>
      </w:pPr>
      <w:r w:rsidRPr="004D4056">
        <w:rPr>
          <w:lang w:val="nl-NL"/>
        </w:rPr>
        <w:t>4: Zie de sterren aan de hemel</w:t>
      </w:r>
      <w:r w:rsidRPr="004D4056">
        <w:rPr>
          <w:lang w:val="nl-NL"/>
        </w:rPr>
        <w:br/>
        <w:t>waar het duister van de nacht</w:t>
      </w:r>
      <w:r w:rsidRPr="004D4056">
        <w:rPr>
          <w:lang w:val="nl-NL"/>
        </w:rPr>
        <w:br/>
        <w:t>door hun schijnsel wordt verdreven</w:t>
      </w:r>
      <w:r w:rsidRPr="004D4056">
        <w:rPr>
          <w:lang w:val="nl-NL"/>
        </w:rPr>
        <w:br/>
        <w:t>tot een nieuwe dag die lacht.</w:t>
      </w:r>
    </w:p>
    <w:p w:rsidR="00C54A01" w:rsidRPr="004D4056" w:rsidRDefault="006B692B">
      <w:pPr>
        <w:pStyle w:val="Plattetekst"/>
        <w:rPr>
          <w:lang w:val="nl-NL"/>
        </w:rPr>
      </w:pPr>
      <w:r w:rsidRPr="004D4056">
        <w:rPr>
          <w:lang w:val="nl-NL"/>
        </w:rPr>
        <w:t>6: Zoals sterren mensen melden</w:t>
      </w:r>
      <w:r w:rsidRPr="004D4056">
        <w:rPr>
          <w:lang w:val="nl-NL"/>
        </w:rPr>
        <w:br/>
        <w:t>dat geen nacht te donker is</w:t>
      </w:r>
      <w:r w:rsidRPr="004D4056">
        <w:rPr>
          <w:lang w:val="nl-NL"/>
        </w:rPr>
        <w:br/>
        <w:t>zal e</w:t>
      </w:r>
      <w:r w:rsidRPr="004D4056">
        <w:rPr>
          <w:lang w:val="nl-NL"/>
        </w:rPr>
        <w:t>en kind ons komen redden</w:t>
      </w:r>
      <w:r w:rsidRPr="004D4056">
        <w:rPr>
          <w:lang w:val="nl-NL"/>
        </w:rPr>
        <w:br/>
        <w:t>dat het licht der wereld is.</w:t>
      </w:r>
    </w:p>
    <w:p w:rsidR="00C54A01" w:rsidRPr="004D4056" w:rsidRDefault="006B692B">
      <w:pPr>
        <w:pStyle w:val="Kop2"/>
        <w:rPr>
          <w:lang w:val="nl-NL"/>
        </w:rPr>
      </w:pPr>
      <w:bookmarkStart w:id="8" w:name="Xb7fa32edddbe3c903bc3344f5a47a31d96de7d0"/>
      <w:bookmarkEnd w:id="7"/>
      <w:r w:rsidRPr="004D4056">
        <w:rPr>
          <w:lang w:val="nl-NL"/>
        </w:rPr>
        <w:t>Gebed om verlichting door de Heilige Geest</w:t>
      </w:r>
    </w:p>
    <w:p w:rsidR="00C54A01" w:rsidRPr="004D4056" w:rsidRDefault="006B692B">
      <w:pPr>
        <w:pStyle w:val="Kop2"/>
        <w:rPr>
          <w:lang w:val="nl-NL"/>
        </w:rPr>
      </w:pPr>
      <w:bookmarkStart w:id="9" w:name="lezing-jesaja-65-1725"/>
      <w:bookmarkEnd w:id="8"/>
      <w:r w:rsidRPr="004D4056">
        <w:rPr>
          <w:lang w:val="nl-NL"/>
        </w:rPr>
        <w:t>Lezing: Jesaja 65: 17–25</w:t>
      </w:r>
    </w:p>
    <w:p w:rsidR="00C54A01" w:rsidRPr="004D4056" w:rsidRDefault="006B692B">
      <w:pPr>
        <w:pStyle w:val="Kop2"/>
        <w:rPr>
          <w:lang w:val="nl-NL"/>
        </w:rPr>
      </w:pPr>
      <w:bookmarkStart w:id="10" w:name="lied-nlb-326-13"/>
      <w:bookmarkEnd w:id="9"/>
      <w:r w:rsidRPr="004D4056">
        <w:rPr>
          <w:lang w:val="nl-NL"/>
        </w:rPr>
        <w:t>Lied: NLB 326: 1–3</w:t>
      </w:r>
    </w:p>
    <w:p w:rsidR="00C54A01" w:rsidRPr="004D4056" w:rsidRDefault="006B692B">
      <w:pPr>
        <w:pStyle w:val="FirstParagraph"/>
        <w:rPr>
          <w:lang w:val="nl-NL"/>
        </w:rPr>
      </w:pPr>
      <w:r w:rsidRPr="004D4056">
        <w:rPr>
          <w:lang w:val="nl-NL"/>
        </w:rPr>
        <w:t>1: Van ver, van oudsher aangereikt,</w:t>
      </w:r>
      <w:r w:rsidRPr="004D4056">
        <w:rPr>
          <w:lang w:val="nl-NL"/>
        </w:rPr>
        <w:br/>
        <w:t>een woord dat toch niet van ons wijkt,</w:t>
      </w:r>
      <w:r w:rsidRPr="004D4056">
        <w:rPr>
          <w:lang w:val="nl-NL"/>
        </w:rPr>
        <w:br/>
        <w:t>nabij en nie</w:t>
      </w:r>
      <w:r w:rsidRPr="004D4056">
        <w:rPr>
          <w:lang w:val="nl-NL"/>
        </w:rPr>
        <w:t>uw ons aangedaan,</w:t>
      </w:r>
      <w:r w:rsidRPr="004D4056">
        <w:rPr>
          <w:lang w:val="nl-NL"/>
        </w:rPr>
        <w:br/>
        <w:t>weer vlees geworden, opgestaan!</w:t>
      </w:r>
    </w:p>
    <w:p w:rsidR="00C54A01" w:rsidRPr="004D4056" w:rsidRDefault="006B692B">
      <w:pPr>
        <w:pStyle w:val="Plattetekst"/>
        <w:rPr>
          <w:lang w:val="nl-NL"/>
        </w:rPr>
      </w:pPr>
      <w:r w:rsidRPr="004D4056">
        <w:rPr>
          <w:lang w:val="nl-NL"/>
        </w:rPr>
        <w:t>2: Dit woord komt tot ons op de wind.</w:t>
      </w:r>
      <w:r w:rsidRPr="004D4056">
        <w:rPr>
          <w:lang w:val="nl-NL"/>
        </w:rPr>
        <w:br/>
        <w:t>Het zoekt een huis, een wijs. Het vindt</w:t>
      </w:r>
      <w:r w:rsidRPr="004D4056">
        <w:rPr>
          <w:lang w:val="nl-NL"/>
        </w:rPr>
        <w:br/>
        <w:t>gehoor bij mensen, onderdak.</w:t>
      </w:r>
      <w:r w:rsidRPr="004D4056">
        <w:rPr>
          <w:lang w:val="nl-NL"/>
        </w:rPr>
        <w:br/>
        <w:t>Dit woord, dat God van oudsher sprak.</w:t>
      </w:r>
    </w:p>
    <w:p w:rsidR="00C54A01" w:rsidRDefault="006B692B">
      <w:pPr>
        <w:pStyle w:val="Plattetekst"/>
      </w:pPr>
      <w:r w:rsidRPr="004D4056">
        <w:rPr>
          <w:lang w:val="nl-NL"/>
        </w:rPr>
        <w:t>3: Dit woord blijft leven in een lied.</w:t>
      </w:r>
      <w:r w:rsidRPr="004D4056">
        <w:rPr>
          <w:lang w:val="nl-NL"/>
        </w:rPr>
        <w:br/>
      </w:r>
      <w:r>
        <w:t>Waar mensen zingen ste</w:t>
      </w:r>
      <w:r>
        <w:t>rft het niet,</w:t>
      </w:r>
      <w:r>
        <w:br/>
        <w:t>als adem die de harten voedt,</w:t>
      </w:r>
      <w:r>
        <w:br/>
        <w:t>als lente die ons bloeien doet.</w:t>
      </w:r>
    </w:p>
    <w:p w:rsidR="00C54A01" w:rsidRDefault="006B692B">
      <w:pPr>
        <w:pStyle w:val="Kop2"/>
      </w:pPr>
      <w:bookmarkStart w:id="11" w:name="lezing-johannes-3-2230"/>
      <w:bookmarkEnd w:id="10"/>
      <w:r>
        <w:t>Lezing: Johannes 3: 22–30</w:t>
      </w:r>
    </w:p>
    <w:p w:rsidR="00C54A01" w:rsidRDefault="006B692B">
      <w:pPr>
        <w:pStyle w:val="Kop2"/>
      </w:pPr>
      <w:bookmarkStart w:id="12" w:name="lied-nlb-326-46"/>
      <w:bookmarkEnd w:id="11"/>
      <w:r>
        <w:t>Lied: NLB 326: 4–6</w:t>
      </w:r>
    </w:p>
    <w:p w:rsidR="00C54A01" w:rsidRDefault="006B692B">
      <w:pPr>
        <w:pStyle w:val="FirstParagraph"/>
      </w:pPr>
      <w:r>
        <w:t>4: Dit lied dat onze nacht verstoort</w:t>
      </w:r>
      <w:r>
        <w:br/>
        <w:t>wordt keer op keer als nieuw gehoord.</w:t>
      </w:r>
      <w:r>
        <w:br/>
        <w:t>Het breekt zich baan in morgenlicht,</w:t>
      </w:r>
      <w:r>
        <w:br/>
        <w:t xml:space="preserve">een nieuwe dag, een </w:t>
      </w:r>
      <w:r>
        <w:t>vergezicht.</w:t>
      </w:r>
    </w:p>
    <w:p w:rsidR="00C54A01" w:rsidRDefault="006B692B">
      <w:pPr>
        <w:pStyle w:val="Plattetekst"/>
      </w:pPr>
      <w:r>
        <w:t>5: Van ver, van oudsher aangezegd,</w:t>
      </w:r>
      <w:r>
        <w:br/>
        <w:t>een naam, opnieuw op ons gelegd,</w:t>
      </w:r>
      <w:r>
        <w:br/>
        <w:t>een woord, dat onze monden vult,</w:t>
      </w:r>
      <w:r>
        <w:br/>
        <w:t>een lied, dat Gods gelaat onthult.</w:t>
      </w:r>
    </w:p>
    <w:p w:rsidR="00C54A01" w:rsidRDefault="006B692B">
      <w:pPr>
        <w:pStyle w:val="Plattetekst"/>
      </w:pPr>
      <w:r>
        <w:t>6: O woord, zolang ons toegedaan,</w:t>
      </w:r>
      <w:r>
        <w:br/>
        <w:t>zet ons opnieuw tot zingen aan:</w:t>
      </w:r>
      <w:r>
        <w:br/>
        <w:t>gezegend, hier en overal</w:t>
      </w:r>
      <w:r>
        <w:br/>
        <w:t xml:space="preserve">die is, die was, </w:t>
      </w:r>
      <w:r>
        <w:t>die komen zal!</w:t>
      </w:r>
    </w:p>
    <w:p w:rsidR="00C54A01" w:rsidRDefault="006B692B">
      <w:pPr>
        <w:pStyle w:val="Kop2"/>
      </w:pPr>
      <w:bookmarkStart w:id="13" w:name="verkondiging"/>
      <w:bookmarkEnd w:id="12"/>
      <w:r>
        <w:t>Verkondiging</w:t>
      </w:r>
    </w:p>
    <w:p w:rsidR="00C54A01" w:rsidRDefault="006B692B">
      <w:pPr>
        <w:pStyle w:val="Kop2"/>
      </w:pPr>
      <w:bookmarkStart w:id="14" w:name="lied-nlb-444-14"/>
      <w:bookmarkEnd w:id="13"/>
      <w:r>
        <w:t>Lied: NLB 444: 1–4</w:t>
      </w:r>
    </w:p>
    <w:p w:rsidR="00C54A01" w:rsidRPr="004D4056" w:rsidRDefault="006B692B">
      <w:pPr>
        <w:pStyle w:val="FirstParagraph"/>
        <w:rPr>
          <w:lang w:val="nl-NL"/>
        </w:rPr>
      </w:pPr>
      <w:r w:rsidRPr="004D4056">
        <w:rPr>
          <w:lang w:val="nl-NL"/>
        </w:rPr>
        <w:t>1: Nu daagt het in het oosten,</w:t>
      </w:r>
      <w:r w:rsidRPr="004D4056">
        <w:rPr>
          <w:lang w:val="nl-NL"/>
        </w:rPr>
        <w:br/>
        <w:t>het licht schijnt overal:</w:t>
      </w:r>
      <w:r w:rsidRPr="004D4056">
        <w:rPr>
          <w:lang w:val="nl-NL"/>
        </w:rPr>
        <w:br/>
        <w:t>Hij komt de volken troosten,</w:t>
      </w:r>
      <w:r w:rsidRPr="004D4056">
        <w:rPr>
          <w:lang w:val="nl-NL"/>
        </w:rPr>
        <w:br/>
        <w:t>die eeuwig heersen zal.</w:t>
      </w:r>
    </w:p>
    <w:p w:rsidR="00C54A01" w:rsidRPr="004D4056" w:rsidRDefault="006B692B">
      <w:pPr>
        <w:pStyle w:val="Plattetekst"/>
        <w:rPr>
          <w:lang w:val="nl-NL"/>
        </w:rPr>
      </w:pPr>
      <w:r w:rsidRPr="004D4056">
        <w:rPr>
          <w:lang w:val="nl-NL"/>
        </w:rPr>
        <w:t>2: De duisternis gaat wijken </w:t>
      </w:r>
      <w:r w:rsidRPr="004D4056">
        <w:rPr>
          <w:lang w:val="nl-NL"/>
        </w:rPr>
        <w:br/>
        <w:t>van de eeuwenlange nacht. </w:t>
      </w:r>
      <w:r w:rsidRPr="004D4056">
        <w:rPr>
          <w:lang w:val="nl-NL"/>
        </w:rPr>
        <w:br/>
        <w:t>Een nieuwe dag gaat prijken </w:t>
      </w:r>
      <w:r w:rsidRPr="004D4056">
        <w:rPr>
          <w:lang w:val="nl-NL"/>
        </w:rPr>
        <w:br/>
        <w:t>met ongekende</w:t>
      </w:r>
      <w:r w:rsidRPr="004D4056">
        <w:rPr>
          <w:lang w:val="nl-NL"/>
        </w:rPr>
        <w:t xml:space="preserve"> pracht.</w:t>
      </w:r>
    </w:p>
    <w:p w:rsidR="00C54A01" w:rsidRPr="004D4056" w:rsidRDefault="006B692B">
      <w:pPr>
        <w:pStyle w:val="Plattetekst"/>
        <w:rPr>
          <w:lang w:val="nl-NL"/>
        </w:rPr>
      </w:pPr>
      <w:r w:rsidRPr="004D4056">
        <w:rPr>
          <w:lang w:val="nl-NL"/>
        </w:rPr>
        <w:t>3: Zij, die gebonden zaten </w:t>
      </w:r>
      <w:r w:rsidRPr="004D4056">
        <w:rPr>
          <w:lang w:val="nl-NL"/>
        </w:rPr>
        <w:br/>
        <w:t>in schaduw van de dood, </w:t>
      </w:r>
      <w:r w:rsidRPr="004D4056">
        <w:rPr>
          <w:lang w:val="nl-NL"/>
        </w:rPr>
        <w:br/>
        <w:t>van God en mens verlaten – </w:t>
      </w:r>
      <w:r w:rsidRPr="004D4056">
        <w:rPr>
          <w:lang w:val="nl-NL"/>
        </w:rPr>
        <w:br/>
        <w:t>begroeten ’t morgenrood.</w:t>
      </w:r>
    </w:p>
    <w:p w:rsidR="00C54A01" w:rsidRDefault="006B692B">
      <w:pPr>
        <w:pStyle w:val="Plattetekst"/>
        <w:rPr>
          <w:lang w:val="nl-NL"/>
        </w:rPr>
      </w:pPr>
      <w:r w:rsidRPr="004D4056">
        <w:rPr>
          <w:lang w:val="nl-NL"/>
        </w:rPr>
        <w:t>4: De zonne, voor wier stralen </w:t>
      </w:r>
      <w:r w:rsidRPr="004D4056">
        <w:rPr>
          <w:lang w:val="nl-NL"/>
        </w:rPr>
        <w:br/>
        <w:t>het nachtelijk duister zwicht, </w:t>
      </w:r>
      <w:r w:rsidRPr="004D4056">
        <w:rPr>
          <w:lang w:val="nl-NL"/>
        </w:rPr>
        <w:br/>
        <w:t>en die zal zegepralen, </w:t>
      </w:r>
      <w:r w:rsidRPr="004D4056">
        <w:rPr>
          <w:lang w:val="nl-NL"/>
        </w:rPr>
        <w:br/>
        <w:t>is Christus, ’t eeuwig licht!</w:t>
      </w:r>
    </w:p>
    <w:p w:rsidR="00E7618D" w:rsidRDefault="00E7618D">
      <w:pPr>
        <w:pStyle w:val="Plattetekst"/>
        <w:rPr>
          <w:lang w:val="nl-NL"/>
        </w:rPr>
      </w:pPr>
      <w:r>
        <w:rPr>
          <w:lang w:val="nl-NL"/>
        </w:rPr>
        <w:t>Bericht van overlijden</w:t>
      </w:r>
    </w:p>
    <w:p w:rsidR="00E7618D" w:rsidRPr="004D4056" w:rsidRDefault="00E7618D">
      <w:pPr>
        <w:pStyle w:val="Plattetekst"/>
        <w:rPr>
          <w:lang w:val="nl-NL"/>
        </w:rPr>
      </w:pPr>
      <w:r>
        <w:rPr>
          <w:lang w:val="nl-NL"/>
        </w:rPr>
        <w:t>Psalm 128 : 1 en 3 “Welzalig is een iedere die God van harte vreest”</w:t>
      </w:r>
    </w:p>
    <w:p w:rsidR="00C54A01" w:rsidRPr="004D4056" w:rsidRDefault="006B692B">
      <w:pPr>
        <w:pStyle w:val="Kop2"/>
        <w:rPr>
          <w:lang w:val="nl-NL"/>
        </w:rPr>
      </w:pPr>
      <w:bookmarkStart w:id="15" w:name="gebeden"/>
      <w:bookmarkEnd w:id="14"/>
      <w:r w:rsidRPr="004D4056">
        <w:rPr>
          <w:lang w:val="nl-NL"/>
        </w:rPr>
        <w:t>Gebeden</w:t>
      </w:r>
    </w:p>
    <w:p w:rsidR="00C54A01" w:rsidRDefault="006B692B">
      <w:pPr>
        <w:pStyle w:val="Kop2"/>
      </w:pPr>
      <w:bookmarkStart w:id="16" w:name="kinderen-komen-terug"/>
      <w:bookmarkEnd w:id="15"/>
      <w:r>
        <w:t xml:space="preserve">Kinderen komen </w:t>
      </w:r>
      <w:r>
        <w:t>terug</w:t>
      </w:r>
    </w:p>
    <w:p w:rsidR="00C54A01" w:rsidRPr="004D4056" w:rsidRDefault="006B692B">
      <w:pPr>
        <w:pStyle w:val="FirstParagraph"/>
        <w:rPr>
          <w:lang w:val="nl-NL"/>
        </w:rPr>
      </w:pPr>
      <w:r w:rsidRPr="004D4056">
        <w:rPr>
          <w:lang w:val="nl-NL"/>
        </w:rPr>
        <w:t>Si</w:t>
      </w:r>
      <w:r w:rsidR="00E7618D">
        <w:rPr>
          <w:lang w:val="nl-NL"/>
        </w:rPr>
        <w:t>e</w:t>
      </w:r>
      <w:r w:rsidRPr="004D4056">
        <w:rPr>
          <w:lang w:val="nl-NL"/>
        </w:rPr>
        <w:t>ny de Winter hangt een kerstbal op en leest een tekst.</w:t>
      </w:r>
    </w:p>
    <w:p w:rsidR="00C54A01" w:rsidRPr="004D4056" w:rsidRDefault="006B692B">
      <w:pPr>
        <w:pStyle w:val="Kop2"/>
        <w:rPr>
          <w:lang w:val="nl-NL"/>
        </w:rPr>
      </w:pPr>
      <w:bookmarkStart w:id="17" w:name="kinderlied"/>
      <w:bookmarkEnd w:id="16"/>
      <w:r w:rsidRPr="004D4056">
        <w:rPr>
          <w:lang w:val="nl-NL"/>
        </w:rPr>
        <w:t>Kinderlied</w:t>
      </w:r>
    </w:p>
    <w:p w:rsidR="00E7618D" w:rsidRDefault="006B692B" w:rsidP="00E7618D">
      <w:pPr>
        <w:pStyle w:val="FirstParagraph"/>
        <w:rPr>
          <w:lang w:val="nl-NL"/>
        </w:rPr>
      </w:pPr>
      <w:r w:rsidRPr="004D4056">
        <w:rPr>
          <w:lang w:val="nl-NL"/>
        </w:rPr>
        <w:t>'Geef licht' via YouTube</w:t>
      </w:r>
      <w:bookmarkStart w:id="18" w:name="collecte"/>
      <w:bookmarkEnd w:id="17"/>
    </w:p>
    <w:p w:rsidR="00C54A01" w:rsidRPr="004D4056" w:rsidRDefault="006B692B" w:rsidP="00E7618D">
      <w:pPr>
        <w:pStyle w:val="FirstParagraph"/>
        <w:rPr>
          <w:lang w:val="nl-NL"/>
        </w:rPr>
      </w:pPr>
      <w:r w:rsidRPr="004D4056">
        <w:rPr>
          <w:lang w:val="nl-NL"/>
        </w:rPr>
        <w:t>C</w:t>
      </w:r>
      <w:r w:rsidRPr="004D4056">
        <w:rPr>
          <w:lang w:val="nl-NL"/>
        </w:rPr>
        <w:t>o</w:t>
      </w:r>
      <w:r w:rsidRPr="004D4056">
        <w:rPr>
          <w:lang w:val="nl-NL"/>
        </w:rPr>
        <w:t>l</w:t>
      </w:r>
      <w:r w:rsidRPr="004D4056">
        <w:rPr>
          <w:lang w:val="nl-NL"/>
        </w:rPr>
        <w:t>l</w:t>
      </w:r>
      <w:r w:rsidRPr="004D4056">
        <w:rPr>
          <w:lang w:val="nl-NL"/>
        </w:rPr>
        <w:t>e</w:t>
      </w:r>
      <w:r w:rsidRPr="004D4056">
        <w:rPr>
          <w:lang w:val="nl-NL"/>
        </w:rPr>
        <w:t>c</w:t>
      </w:r>
      <w:r w:rsidRPr="004D4056">
        <w:rPr>
          <w:lang w:val="nl-NL"/>
        </w:rPr>
        <w:t>t</w:t>
      </w:r>
      <w:r w:rsidRPr="004D4056">
        <w:rPr>
          <w:lang w:val="nl-NL"/>
        </w:rPr>
        <w:t>e</w:t>
      </w:r>
    </w:p>
    <w:p w:rsidR="00C54A01" w:rsidRPr="004D4056" w:rsidRDefault="006B692B">
      <w:pPr>
        <w:pStyle w:val="Kop2"/>
        <w:rPr>
          <w:lang w:val="nl-NL"/>
        </w:rPr>
      </w:pPr>
      <w:bookmarkStart w:id="19" w:name="slotlied-nlb-439-1-3-4"/>
      <w:bookmarkEnd w:id="18"/>
      <w:r w:rsidRPr="004D4056">
        <w:rPr>
          <w:lang w:val="nl-NL"/>
        </w:rPr>
        <w:t>S</w:t>
      </w:r>
      <w:r w:rsidRPr="004D4056">
        <w:rPr>
          <w:lang w:val="nl-NL"/>
        </w:rPr>
        <w:t>lotlied: NLB 439: 1, 3, 4</w:t>
      </w:r>
    </w:p>
    <w:p w:rsidR="00C54A01" w:rsidRPr="004D4056" w:rsidRDefault="006B692B">
      <w:pPr>
        <w:pStyle w:val="FirstParagraph"/>
        <w:rPr>
          <w:lang w:val="nl-NL"/>
        </w:rPr>
      </w:pPr>
      <w:r w:rsidRPr="004D4056">
        <w:rPr>
          <w:lang w:val="nl-NL"/>
        </w:rPr>
        <w:t>1: Verwacht de komst des Heren,</w:t>
      </w:r>
      <w:r w:rsidRPr="004D4056">
        <w:rPr>
          <w:lang w:val="nl-NL"/>
        </w:rPr>
        <w:br/>
        <w:t>o mens, bereid u voor:</w:t>
      </w:r>
      <w:r w:rsidRPr="004D4056">
        <w:rPr>
          <w:lang w:val="nl-NL"/>
        </w:rPr>
        <w:br/>
        <w:t>reeds breekt in deze wereld</w:t>
      </w:r>
      <w:r w:rsidRPr="004D4056">
        <w:rPr>
          <w:lang w:val="nl-NL"/>
        </w:rPr>
        <w:br/>
        <w:t>het licht des hemels door.</w:t>
      </w:r>
      <w:r w:rsidRPr="004D4056">
        <w:rPr>
          <w:lang w:val="nl-NL"/>
        </w:rPr>
        <w:br/>
        <w:t>Nu komt de Vorst op aard,</w:t>
      </w:r>
      <w:r w:rsidRPr="004D4056">
        <w:rPr>
          <w:lang w:val="nl-NL"/>
        </w:rPr>
        <w:br/>
        <w:t>die God zijn volk zou geven;</w:t>
      </w:r>
      <w:r w:rsidRPr="004D4056">
        <w:rPr>
          <w:lang w:val="nl-NL"/>
        </w:rPr>
        <w:br/>
        <w:t>ons heil, o</w:t>
      </w:r>
      <w:r w:rsidRPr="004D4056">
        <w:rPr>
          <w:lang w:val="nl-NL"/>
        </w:rPr>
        <w:t>ns eigen leven</w:t>
      </w:r>
      <w:r w:rsidRPr="004D4056">
        <w:rPr>
          <w:lang w:val="nl-NL"/>
        </w:rPr>
        <w:br/>
        <w:t>vraagt toegang tot ons hart.</w:t>
      </w:r>
    </w:p>
    <w:p w:rsidR="00C54A01" w:rsidRDefault="006B692B">
      <w:pPr>
        <w:pStyle w:val="Plattetekst"/>
      </w:pPr>
      <w:r w:rsidRPr="004D4056">
        <w:rPr>
          <w:lang w:val="nl-NL"/>
        </w:rPr>
        <w:t>3: Een hart dat wacht in ootmoed</w:t>
      </w:r>
      <w:r w:rsidRPr="004D4056">
        <w:rPr>
          <w:lang w:val="nl-NL"/>
        </w:rPr>
        <w:br/>
        <w:t>is lieflijk voor de Heer,</w:t>
      </w:r>
      <w:r w:rsidRPr="004D4056">
        <w:rPr>
          <w:lang w:val="nl-NL"/>
        </w:rPr>
        <w:br/>
        <w:t>maar op een hart vol hoogmoed</w:t>
      </w:r>
      <w:r w:rsidRPr="004D4056">
        <w:rPr>
          <w:lang w:val="nl-NL"/>
        </w:rPr>
        <w:br/>
        <w:t>ziet Hij in gramschap neer.</w:t>
      </w:r>
      <w:r w:rsidRPr="004D4056">
        <w:rPr>
          <w:lang w:val="nl-NL"/>
        </w:rPr>
        <w:br/>
      </w:r>
      <w:r>
        <w:t>Wie vraagt naar zijn gebod</w:t>
      </w:r>
      <w:r>
        <w:br/>
        <w:t>en bidden blijft en waken,</w:t>
      </w:r>
      <w:r>
        <w:br/>
        <w:t>in hem wil woning maken</w:t>
      </w:r>
      <w:r>
        <w:br/>
        <w:t>het heil, de Zoon</w:t>
      </w:r>
      <w:r>
        <w:t xml:space="preserve"> van God.</w:t>
      </w:r>
    </w:p>
    <w:p w:rsidR="00C54A01" w:rsidRDefault="006B692B">
      <w:pPr>
        <w:pStyle w:val="Plattetekst"/>
      </w:pPr>
      <w:r>
        <w:t>4: O Jezus, maak mij arme</w:t>
      </w:r>
      <w:r>
        <w:br/>
        <w:t>in deze heilige tijd</w:t>
      </w:r>
      <w:r>
        <w:br/>
        <w:t>uit goedheid en erbarmen</w:t>
      </w:r>
      <w:r>
        <w:br/>
        <w:t>zelf voor uw komst bereid.</w:t>
      </w:r>
      <w:r>
        <w:br/>
        <w:t>Laat dit bestaan uw stal,</w:t>
      </w:r>
      <w:r>
        <w:br/>
        <w:t>dit hart uw kribbe wezen,</w:t>
      </w:r>
      <w:r>
        <w:br/>
        <w:t>opdat nu en na dezen</w:t>
      </w:r>
      <w:r>
        <w:br/>
        <w:t>ik U lofzingen zal.</w:t>
      </w:r>
    </w:p>
    <w:p w:rsidR="00C54A01" w:rsidRDefault="006B692B">
      <w:pPr>
        <w:pStyle w:val="Kop2"/>
      </w:pPr>
      <w:bookmarkStart w:id="20" w:name="zegen"/>
      <w:bookmarkEnd w:id="19"/>
      <w:r>
        <w:t>Zegen</w:t>
      </w:r>
    </w:p>
    <w:p w:rsidR="00C54A01" w:rsidRDefault="006B692B">
      <w:pPr>
        <w:pStyle w:val="Kop2"/>
      </w:pPr>
      <w:bookmarkStart w:id="21" w:name="amen"/>
      <w:bookmarkEnd w:id="20"/>
      <w:r>
        <w:t>Amen</w:t>
      </w:r>
      <w:bookmarkEnd w:id="21"/>
    </w:p>
    <w:sectPr w:rsidR="00C54A01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692B" w:rsidRDefault="006B692B">
      <w:pPr>
        <w:spacing w:after="0"/>
      </w:pPr>
      <w:r>
        <w:separator/>
      </w:r>
    </w:p>
  </w:endnote>
  <w:endnote w:type="continuationSeparator" w:id="0">
    <w:p w:rsidR="006B692B" w:rsidRDefault="006B69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692B" w:rsidRDefault="006B692B">
      <w:r>
        <w:separator/>
      </w:r>
    </w:p>
  </w:footnote>
  <w:footnote w:type="continuationSeparator" w:id="0">
    <w:p w:rsidR="006B692B" w:rsidRDefault="006B69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FBA3C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54A01"/>
    <w:rsid w:val="0034402C"/>
    <w:rsid w:val="004D4056"/>
    <w:rsid w:val="006B692B"/>
    <w:rsid w:val="00C54A01"/>
    <w:rsid w:val="00E13EE7"/>
    <w:rsid w:val="00E7618D"/>
    <w:rsid w:val="00EF08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7715F8"/>
  <w15:docId w15:val="{12D9748D-32D6-544F-BBD9-9F9C7EC4A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09</Words>
  <Characters>3905</Characters>
  <Application>Microsoft Office Word</Application>
  <DocSecurity>0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redienst "Hij moet wassen"</vt:lpstr>
    </vt:vector>
  </TitlesOfParts>
  <Company/>
  <LinksUpToDate>false</LinksUpToDate>
  <CharactersWithSpaces>4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edienst "Hij moet wassen"</dc:title>
  <dc:creator/>
  <cp:keywords/>
  <cp:lastModifiedBy>Dirk Sierd de Vries</cp:lastModifiedBy>
  <cp:revision>3</cp:revision>
  <dcterms:created xsi:type="dcterms:W3CDTF">2023-12-13T16:00:00Z</dcterms:created>
  <dcterms:modified xsi:type="dcterms:W3CDTF">2023-12-13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s">
    <vt:lpwstr/>
  </property>
  <property fmtid="{D5CDD505-2E9C-101B-9397-08002B2CF9AE}" pid="3" name="places">
    <vt:lpwstr/>
  </property>
  <property fmtid="{D5CDD505-2E9C-101B-9397-08002B2CF9AE}" pid="4" name="tags">
    <vt:lpwstr/>
  </property>
</Properties>
</file>